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ค33102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ม.6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050267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5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แอบมาเร็วมากเลยร้อนเลยนะคะ แปลว่า อากาศตอนนี้มันเปลี่ยนแปลงนะคะทั้งๆที่วันเสาร์วันอาทิตย์เมื่อกี้ฝนตกนิดๆนะคะ บางคน เห็นนะคะครูเข้ามาตรวจตรวจ ตอนเย็นน่ะตอนกลางคืนน่ะเห็นว่าฝนตกแล้วก็มีเพื่อนหลายคนมีน้องหลายคน แอบเล่นน้ำฝนนะคะเดินเล่นอยู่ ซึ่งจะทำให้ไม่สบายเพราะว่าวันนี้วันจันทร์เนี่ย ที่นี่แดดแล้วนะคะไม่แน่วันนี้ตอนบ่ายนะอาจจะมีเมฆมาอีกก็ได้อันนี้คือสภาพอากาศ บ้านเปล่านะคะ ช่วงนี้มัน ปากหลายฤดูมากเลยเดี๋ยวก็ฝนเดี๋ยวก็หนาวแล้วก็เดี๋ยวก็ร้อนนะคะ ฝากทุกคนนะคะเรา เดี๋ยวสักหน่อยก็จะสอบแล้วนะคะให้ดูแลสุขภาพของตัวเองนะคะ แล้ว ช่วงนี้นะคะมันจะมี การฝึกซ้อมนั้นมีการฝึกซ้อมเพื่อที่จะไปแข่งงานศิลปหัตถกรรม ครูฝากนะคะใครที่ได้มีรายชื่อที่ไปแข่งเนี่ย ให้ไปฝึกซ้อมตอนบ่ายนะคะช่วงบ่ายตอนช่วงเช้านี้ก็คือให้เรียน ปกตินะคะให้บอกคุณครูที่เป็นเจ้าของกิจกรรมด้วยนะว่า ตอนเช้าเนี่ยคุณครู ผู้อำนวยการนะคะแล้วก็ฝ่ายวิชาการให้เรียนปกติ ถ้าจะฝึกซ้อมให้ฝึกซ้อมตอนช่วงบ่ายนะคะ วันนี้นะคะสิ่งที่เราจะมาเรียนก็คือวันนี้ครูจะสอนเรื่องการทำคลิป ทำ PowerPoint ที่จะนำเสนอโครงงานของเรานะคะ มีอะไรบ้าง หอยที่เราจะนำเสนอนะคะวันนี้หลังจากที่กู ลูกดูตัวอย่างแล้ว นัดให้เอาโทรศัพท์มาใช่ไหมคะแต่ละกลุ่มวันนี้กูจะมี Notebook ให้นะคะ จะให้พากันทำ PowerPoint นะคะเรื่องของตัวเองนะคะที่ตัวเองได้เก็บข้อมูลเอาไว้นะคะ หน้าปกหน้าแรกให้เขียนว่าโครงงานวิชาคณิตศาสตร์ อันนี้คือรหัสวิชานะคะแล้วก็ระดับชั้น ปีการศึกษาอันนี้เอาฟอร์มเดียวกันกับครูเลยนะคะรูปแบบเหมือนกัน กูเลย แต่เรื่องนี้ค่ะ เรื่องตัวนี้ เรื่องนะคะหัวข้อเนี่ยลูกเปลี่ยนเองนะ เปลี่ยนตามหัวข้อของกลุ่มของตัวเองนะคะ กลุ่มของตัวเองอันนี้คือตัวอย่างที่จำได้ไหมสัปดาห์แรกที่ครูพาเก็บตัวอย่าง ได้ไหมคะ มาเก็บแล้วก็พาทำนะคะ อันนี้กูหยิบมาเป็นตัวอย่างการเขียนรายงานนะคะเรื่องนี้ อันนี้ใส่ชื่อครูที่ปรึกษาลงไปเหมือนเดิมเลยเปลี่ยนตรงไหนคะ สิ่งที่จะต้องเปลี่ยนก็คือเรื่องตรงนี้หัวข้อเรื่องตรงนี้ให้เปลี่ยนเป็นเรื่องแล้วก็ชื่อของกลุ่มของตัวเอง เคนะ น้าต่อมาคณะผู้จัดทำ ให้ถ่ายภาพนะคะนักเรียนในกลุ่ม เอาภาพลงไป มี 3 คนก็ถ่ายภาพ 3 คนแล้วก็พิมพ์ชื่อลงไปข้างล่างนะลูก พิมพ์ชื่อลงไปข้างล่างให้ตรง ราคา ถ้ามี 4 ควรทำยังไง ถ้าเพื่อนในกลุ่มมี 4 คนก็เพิ่มภาพไลน์นะคะเพิ่มชื่อเข้าไปให้ครบทุกคนในกลุ่มนะ หน้าที่ 2 ผ่านไป หน้าที่ 3 ตัวนี้คือสารบัญ คือสิ่งที่จะบอกว่าในนี้มีอะไรบ้างหัวข้ออะไรบ้างนะคะ ไม่ต้องเปลี่ยน วันนี้ เหมือน ข้อความเหมือนครูเลยหน้านี้นะคะข้อความเหมือนกูเลยทุกอย่างเลย สงสัยไหมทำไมสงสัยผ่าน เมื่อกี้สารบรรณคณะผู้จัดทำผ่านไปแล้วใช่ไหมคะ วันนี้เราจะมาดูที่ที่มาและความสำคัญที่มาและความสำคัญตัวนี้ ได้เขียน เขียนเป็นตัวอย่างแล้วของนักเรียนก็จะสอดคล้องกันกับของครูเหมือนกันนะคะ ของตรงไหน ของในการเล่าความสำคัญนะคะที่มา กูบอกว่าโรงเรียนของเรานะคะโรงเรียนโสตศึกษาจังหวัดอุดรธานี ร่วมสนองโครงการพระราชดำริ รู้อยู่เนาะรู้อยู่เนาะ เราร่วมสนองโครงการพระราชดำริในงานสวนพฤกษศาสตร์โรงเรียนนะคะ งานสวนพฤกษศาสตร์โรงเรียนเนี่ยเมื่อปีพศอะไรคะ ใครจำได้บ้าง ปีพศ 2544 ทรายอันนี้คือเริ่มต้นที่เราสมัครแล้วก็ร่วมโครงการ มีเพื่อศึกษาอยู่ 3 ชนิด ชนิดแรกก็คือกระบก ระบบหนา กระบก จำได้ไหมลูก ใช่ๆ ที่เป็นต้นไม้ต้นสูงๆและเวลาตามบ้านนอกเราอ่ะ กลัวมันจะไปกินใช่ไหมแล้วก็ออกมาลูก แล้วมันจะมีเม็ดน่ะมีเม็ดมันอยู่ตรงนั้น ใช่ไหมเคยกินไหมเอาไปผ่าเอาไปผ่าข้างในมันเหมือนแอลม่อนเลยรสชาตินะคะ อร่อยมากเลยถ้าเราไปคั่วก่อนไปแต่ว่าต้องไปผ่าน้ำเมล็ดมันแข็งมากเลยต้องเอาผ้าขาวข้างใน เอามากิน ใครเคยกินบ้าง เคยกินไหม ใช่เคยกินไหมเคยสิทำไมจะไม่จริงหรอ ไม่เคยหรอ อยู่โรงเรียนเรามีตั้งเยอะนะลูก โรงเรียนรหัสต้นนิดมีตั้งเยอะ เยอะมากเลย ก็บอกก็บอกเดี๋ยว เดี๋ยวเรียนเสร็จแล้วกูจะพาไปเดินดูต้นมันนะ ต้นมันเยอะมากตอนนี้มันไม่มีเมล็ดมันไม่มีผลนะคะตอนนี้ยังเป็นช่วงที่มันไม่มีผล ตอนที่มันมีฝนน่ะฝนรูปมันจะกลม กลมๆหน่อยๆนะคะเสร็จแล้วมันจะเป็นผลสีเขียวเนาะร่วงลงมาเนี่ยข้างในมันจะมีเมล็ด มันจะเป็นเมล็ดเปลือกแข็งลูก หลังจากที่เนื้อเนื้อผลมันเปื่อยออกไปแล้วเนี่ยในส่วนของเมล็ดมันน่ะ วันนั้นแหละที่เราเก็บมาแล้วมาผ่า ข้างในมันจะเป็นลักษณะเหมือนเหมือนถั่ว รสชาติเหมือนถั่วนะคะเหมือนกันเลยนะคะอร่อยมากเอาไปคั่วก่อน แล้วจะหอมด้วย นะคะอันนี้คือตัวแรกคือกระบกนะคะตัวที่ 2 คือชมพู ใบสีเขียวเอาไปห่อเมี่ยง ว่าไปทำแกงอ่อม อันนี้คือชอบปู ตัวที่ 3 คือผักชีลาวนะคะผักชีลาว มีอยู่ 3 ตัวนี้ที่เป็นพืชที่เราสนใจในงานสวนพฤกษศาสตร์โรงเรียน ของเรามีเยอะมากมีร้อย 160 กว่าชนิดนะคะ ตอนนั้นน่ะตอนที่เราทำกันน่ะในปีปัจจุบันนะคะ ในปีพศ. นี้แหละ เทอมที่แล้วปีพศ. 2566 นะคะก็มีการคัดเลือกเพื่อศึกษาเพิ่มเข้ามาอีก 1 ชนิด จำได้ไหมเทอมที่แล้วที่ครูให้มอ 6 คัดเลือกพืชมากี่ชนิดคะ 3 ชนิดแล้วก็เอาไปนำเสนออยู่ข้างล่าง ข้างล่างอาคารจำได้ เพื่อเรียนรู้และ เพื่อเรียนรู้การวิเคราะห์ นักเรียนจะได้เรียนรู้การวิเคราะห์นะคะ ก็เห็นความแตกต่าง เมื่อพิเคราะห์เสร็จแล้วนักเรียนจะเห็นได้ว่าอันไหนมันแตกต่างนะคะแล้วก็รู้ความหลายหล่า ซึ่งจะเป็นพื้นฐานในการนำไปประยุกต์ใช้ในการดำเนินชีวิตต่อไป วันนี้สิ่งที่แฝงอยู่ในโครงงานนี้คืออะไร กูอยากให้ลูกได้รู้จักสัมผัส พืช สัมผัสพืชที่อยู่ในรอบตัวของเรานะคะ เอาเรื่อง มาแปลกหรือออกมาในเรื่องแย่ๆๆ เพราะอะไรคะเราจะวิเคราะห์นะคะ แล้วก็มาเปรียบเทียบกันมันเหมือนหรือต่างกันนะคะ แล้วลูกจะค้นพบว่าในทุกสิ่งทุกอย่างที่อยู่บนโลกนี้ล้วนแต่มีความแตกต่าง นะคะ เคนะ ซึ่งจะสามารถนำไปประยุกต์ใช้ในชีวิตได้ หน้านี้ผ่านไปมีใครสงสัยไหมคะ มันจะคล้ายๆกันหมดเลยในหน้านี้ข้อความเหมือนกันเปลี่ยนตรงไหนลูกรู้ไหม เปลี่ยนตรงไหน ลูกจะเปลี่ยนตรงไหน เรียนตรงนี้หาเรื่องชื่อเรื่องเฉพาะชื่อเรื่องเนี่ย ลูกเอาชื่อเรื่องของลูกหนี้มาเปลี่ยนตรงนี้ ลบออกของคุณลบออก ลบออกแล้วเอาชื่อของกลุ่มตัวเองน่ะ ชื่อเรื่องหัวเรื่องน่ะเอามาใส่ตรงนี้ น้าต้องมาวัตถุประสงค์วัตถุประสงค์ตรงนี้เหมือนกัน ปุ่มพิมพ์เหมือนกันเลยนะคะเหมือนกันหน้านี้ เพื่อเปรียบเทียบความต่าง ผลการเรียนรู้ที่ได้จากการเรียนรู้ ในแต่ละเรื่อง อันนี้เหมือนกันนะ อันนี้เหมือนกันหน้านี้เหมือนกันวัตถุประสงค์หน้านี้ไม่ต้องเปลี่ยนนะคะ แผนการดำเนินงานตัวนี้ทำเหมือนกัน ไม่ต้องเปลี่ยนเพราะว่า กูทำมาแล้วสัปดาห์ที่ 1 สัปดาห์ที่ 2 มันเหมือนกันมันคล้ายกัน สัปดาห์แรกเราค้นคว้าหาข้อมูลปัญหาใช่ไหมคะสิ่งที่เรา อยากจะเรียนรู้ประมาณ 18 สัปดาห์ 27 แล้วก็ทดลองเก็บข้อมูลเบื้องต้น เสนอเค้าโครงย่อนะคะในสัปดาห์ที่ 3 4 5 ดำเนินการเก็บข้อมูลตัวนี้แหละจริงละที่เรา ในสัปดาห์ที่ 5 สัปดาห์ที่ 6 นะคะแล้วก็วิเคราะห์ข้อมูล ในสัปดาห์ที่ 7 ที่ 8 และสิ่งที่จะต้องทำอีกก็คือการเขียนรายงาน การเขียนรายงานลูกยังไม่ได้ทำนะคะ ลูกยังไม่ได้ทำ ลูกจะถามในสัปดาห์ที่ 9 กับสัปดาห์ที่ 10 เคนะ ที่นี้หน้าต่อไปวิธีดำเนินการศึกษา มีอยู่ 3 วิธีขั้นตอน 3 ขั้นตอนนะคะ 1 เรียนรู้แต่ละเรื่องที่ได้วางแผนออกแบบนะคะ การจัดการเรียนรู้ตามขั้นตอนอันนี้นะ ตอนแรก ขั้นตอนที่ 2 บันทึกข้อมูลผลการเรียนรู้แต่ละเรื่อง บันทึกข้อมูลนะคะตัวนี้อันที่ 3 สรุปและเรียบเรียงผลการเรียนรู้แต่ละเรื่อง แต่ละส่วนประกอบของพืชน้ำมีอยู่ 3 ขั้นตอนที่ลูกจะต้องได้ทำ ขั้นตอนแรกมีอะไร เรียนรู้เนี่ยออกแบบวางแผนจำได้ไหมกูพูดถึงเรื่องของวัสดุที่ลูกจะต้องไปใช้ กูพูดถึงวิธีการเก็บตัวอย่าง จำได้ไหมคะอันนี้ในสัปดาห์แรกที่เราลงไปเก็บตัวอย่าง บอกว่าไปดูต้นมะนาวซิ ให้เลือกความสูงตรงกลางใช่ไหมคะเลือกความสูงตรงกลางเสร็จแล้ว ไปดูว่าใบนะคะใบที่ 4 นับจากปลายกิ่งไปเด็ดมา 10 ตัวอย่าง แล้วเราก็ศึกษารูปร่างสีผิวขนาดนะคะของแผ่นใบมะนาวตอนครัวริม แล้วก็บันทึกข้อมูลตัวนี้ ตัวนี้แหละคือ ข้อที่ 1 คือเรียนรู้ในเรื่องที่จะในเรื่องที่จะได้วางแผนออกแบบนะคะตามขั้นตอนเลย ถ้าเราไม่มีตัวนี้เราไปเก็บตัวอย่างมามันโอเคไหมลูก มันจะสะเปะสะปะนะคะข้อมูลของเรา เสร็จแล้วขั้นตอนที่ 2 Step ที่ 2 ขั้นตอนที่ 2 บันทึกข้อมูลผลการเรียนรู้แต่ละเรื่องอันนี้ที่ลูกได้ทำ คือข้อ 2 ลูกทำแล้ว บันทึกข้อมูลมาแล้วนะคะ ใช่อันนี้คือการเก็บรวบรวมข้อมูลนะแล้วลูกได้ออกแบบแบบบันทึกข้อมูลเรียบร้อย ลูกก็ลงไปเก็บข้อมูลเก็บแบบไหนเก็บตามข้อ 1 กำหนดวิธีเอาไว้ใช่ไหมคะ ใบมะนาวที่ลูกเอามาน่ะ มันมาจาก ใบที่ 4 ใช่ไหมคะใบที่ 4 อันนี้ก็คือการออกแบบ การออกแบบของลูกนั่นเองนะคะ มีกี่หัวข้อนะมีสีใช่ไหมคะมีรูปร่างแล้วก็มีส่วนของ หิวแล้วก็ขนาดด้วยอันนี้ข้อมูลลูกเก็บมาสมบูรณ์หรือยัง ข้อมูลลูกเก็บมาสมบูรณ์แล้วตามที่ลูกออกแบบเอาไว้ ตามที่ลูกคิดเอาไว้ว่าลูก เก็บอะไรบ้างนะคะแล้วลูกก็บันทึกเรียบร้อย อันนี้คือขั้นตอนที่ 2 เสร็จไปแล้วนะขั้นตอนที่ 2 เสร็จแล้ว ก็มาขั้นตอนที่ 3 ค่ะ สรุปเรียบเรียง เอาข้อมูลของลูกน่ะ เมื่อกี้เนี่ยนะม้าสรุปสรุปแบบไหน มีค่ะสรุปว่าแผ่นใบตอนโคนริมซ้ายของมะนาวสีเป็นยังไง เมื่อกี้มันสีเขียวหมดเลยใช่ไหมคะ สีเขียวหมดมีสีอื่นไหม ไม่มี มีสีเขียวหมดเลยคิดเป็นร้อยละร้อย แล้วก็สรุปว่าข้อ 2 ยังไงคะ รูปร่างเป็นรูปร่างสามเหลี่ยมมุมฉากทั้งหมดเลย คิดเป็นร้อยละ 100 นะคะ ผิวเป็นยังไงคะ ผิวหยาบหมดเลย คิดเป็นร้อยละ 100 นะคะส่วนใดของขนาด ขนาดเนี่ย มีความกว้างเฉลี่ย เอาไปหาค่าเฉลี่ยนะคะ เมื่อกี้นี้เราไปหาค่าเฉลี่ย ออกมาแล้ว ได้ 2 จุด 29 และความยาวเฉลี่ย 2.55 อันนี้คือการสรุปเรียบเรียงผลการเรียนรู้ในแต่ละเรื่อง แต่ละหน้าที่ลูกได้บันทึก ออกมาแค่นี้เองนะคะ นี่คือ ว่างยาวันไหน เบนซ์ถามดีมากเพราะลูกงงใช่ไหม จริงๆกว้างกับยาวความกว้างความยาว ความกว้างมันจะน้อยกว่าความยาวดูแค่นี้ ลูกจะไปเอาคอนเซ็ปว่าไปแล้ว ใบใบเดียวใบเต็มใบ ใบเต็มใบเสร็จแล้วลูกวัดความกว้าง ความกว้างหมายถึงตัวที่น้อยเพราะฉะนั้นมันจะอยู่ฝั่งไหนลูก มันตัวน้อย ใช่ ตัวที่ยาวคือตัวเลขที่มากกว่าความกว้าง ยาวนะตัวเลขมันจะมากกว่า มันจะยาวมันจะมากกว่าเพราะฉะนั้นไม่ว่า อย่างนี้พอลูกปัดลูกปัดเป็นตอนใช่ไหมลูกใบไม้ที่ลูกเอามาเก็บเนี่ย ลูกปัดเป็นตอนตอนโคนันตอนกลางตอนปลายมันทำให้แทนที่ลูก วัดความยาว ตามแผนใบอันเนี้ยมันจะกลายเป็นความกว้าง เข้าใจไหมเบนซ์ เพราะอะไร เพราะว่า มันน้อยกว่า ดูตรงไหนกว้างกับยาวให้ดูแค่ว่าอันไหนที่มันน้อยกว่าจะเป็นความ ว่างท่าไหนยาว มันจะเป็น มากกว่านะคะ ดูแค่นั้นเอง เวลามาเปรียบเทียบลูกจะไปดูเหมือนที่อันเดิมไม่ได้ดูเต็มใบไม่ได้นะครับเพราะว่าลูก ตัดเป็น 3 ส่วน ลูกกัดเป็น 3 ส่วนเพราะฉะนั้นลูกจะมาเปรียบเทียบแบบนั้นไม่ได้ แต่เวลาตอนที่ลูกวาดภาพลูกจะต้องใส่ระบุ ให้ได้ว่าอันนี้คือความยาวความกว้างนะ โอเคนะคะ ถามอีกไหม ไม่มีเข้าใจนะ อันนี้คือข้อ 3 เราสรุปแล้วนะคะ ที่นี้ สรุปผลการดำเนินงานตัวนี้คือ ทั้งหมดเลยที่ เราเอามา เมื่อกี้ สรุปเรียบเรียงแล้วนะเราก็ได้สรุปผลการดำเนินงานดังนี้ เหมือนเมื่อกี้เลย เหมือนเมื่อกี้เลย มันหน้าเดียวกันเลยนะ ข้อเสนอแนะเพิ่มเข้ามาข้อเสนอแนะมีอะไรบ้างที่เราอยากจะบอก สิ่งที่เราคิดว่ามันดีหรือมันไม่ดีเลยจะไปต่อยอดยังไงหรือว่า สิ่งที่เราพบเราว่า มันทำไม่ถูกเราจะไปแก้ไขยังไงเอามาเพิ่มใส่ตรงนี้ข้อเสนอแนะจากที่ครูดูนะคะ ตอนแรก การเก็บตัวอย่างควรทำอย่างรอบคอบระมัดระวังเพื่อให้ได้ข้อมูลที่เที่ยงตรง เพราะอะไรเพราะว่าครั้งแรกที่ เบนซ์ลงไปเก็บตัวอย่าง ก่อนที่เบนซ์ลงไปเก็บตัวอย่างจำได้ไหมครั้งแรกอ่ะ ไปเก็บมา ถูกไหม ตำแหน่งตำแหน่งที่เบนซ์ไปเก็บมามันถูกไหม ลูกได้ไปเก็บใหม่ ใช่ไหมคะลูกได้ลงไปเก็บใหม่กูยังจำได้นะลูกจะได้ไปเก็บใหม่ อีกครั้งหนึ่งเพราะฉะนั้นเนี่ยล่ะค่ะคือความ เนี่ยคือข้อเสนอแนะเวลาที่เราจะทำอะไร นะคะเวลาที่เราจะเก็บตัวอย่าง เราจะต้อง ให้มีความรอบคอบนะคะวางแผนยังไงต้องตรงมีความซื่อตรงกับการเก็บตัวอย่างนั้นนะคะ ข้อที่ 2 เราศึกษาเรื่องใบเสร็จแล้ว นักศึกษาเรื่องใบเสร็จแล้วข้อที่ 2 ครูก็เลยให้ข้อเสนอแนะว่า ศึกษาข้อมูลในส่วนอื่นของมะนาวเพิ่มเติม นะคะ คืออะไรบ้างที่เรายังไม่ได้ศึกษา ลำต้นดอกผลและเมล็ด นะคะอันนี้คือศึกษาเพิ่มเพราะลูกอ่ะศึกษาไปแล้วเรื่องของใบลูกเข้าใจลูกรู้แล้ว เวลาลูกเอามาเปรียบเทียบในเรื่องของ สีรูปร่างผิวขนาดเนี่ยมันเป็นยังไงที่นี้เราก็ มาทำเพิ่ม ถ้าเราทำเพิ่มลักษณะเดียวกันการเก็บข้อมูลนะคะ การออกแบบ การออกแบบลูกก็ต้องออกแบบ วางแผนดีๆนะคะ ทั้งหมดอันนี้คือข้อเสนอแนะที่ครูให้มา มีคำถามไหมคะ ไม่มีนะ อันนี้เป็นช่วงถาม ตอบ ใช่ ถ้าเราเป็นผู้นำเสนอถ้าเราทำโครงงานเรื่องนี้ ให้เราถามเพื่อนๆ แล้วคุณเพื่อนตอบได้ไหมเวลาที่เรานำเสนอ ถามเพื่อนเองเพื่อนก็ตอบนะคะ เป็นสิ่งที่เราจะต้องคิดคำถามในกลุ่มของเราว่าเราจะถามคำถามอะไรกับเพื่อนเหมือนให้เพื่อนมาร่วม เรียนรู้กับเรานะคะถ้าเพื่อนสนใจเรื่องของเราเพิ่งจะตอบได้ตอนที่เรานำเสนอ มีอยู่แค่นี้หมดแล้ว อันนี้คือสไลด์ เกี่ยวกับการนำเสนอนะคะ ตายหมดแล้ว ครบหรือยังครบตามสารบัญหรือยัง หัวข้อ หัวข้อเนี่ยครบแล้วนะคะตามสารบรรณเลย พี่ขู่ได้ทำสไลด์มาให้ สิ่งที่นักเรียนจะต้องได้เปลี่ยน คือ คืออะไร รู้ไหม เพราะว่าตอนนี้นะครูให้ลูกแต่ละกลุ่มได้ไปเก็บข้อมูลมาแล้วที่เป็นของกลุ่มของตัวเองนะคะ เรื่องของตัวเองให้ลูกมาทำ PowerPoint นำเสนอตัวนี้ กูได้ส่งลิงก์ ตัวนี้น่ะ แชร์ลิงก์ไปให้แล้วในโทรศัพท์เมื่อคืนนี้ของลูกๆนะคะใน Line เข้าไปใน LINE ของเบนซ์ เข้าไปใน LINE ของเบนซ์แล้วให้เบนซ์เนี่ยจะตายไปให้เพื่อนนะคะ แล้ววันนี้ครูจะ ไม่มีหรอ เดี๋ยวเอาใหม่เดี๋ยวค่อยจะ แชร์ใหม่นะคะ ชั่วโมงต่อไปครูจะให้นักเรียนทำกิจกรรมนะคะเดี๋ยวลงไปเอา Notebook มา เอา Notebook มาแล้วก็ทำ ขอให้นำเสนอตัวนี้ ให้เปลี่ยนเป็นของกลุ่มตัวเองนะคะเข้าใจนะ K เอาใครจะลงไปเอา เบนซ์ลงไปเอาหน่อยครูไปขอยืมไว้แล้วจากห้องวิทยาศาสตร์ เอามา 3 เครื่องนะคะขอยืมไว้แล้ว ไปเอาเลย ใครจะไปช่วยเบนซ์ 3 เครื่องนะลูกไปเอาขึ้นมา ที่อยู่เข้าใจไหมคะ ที่กูอธิบายนะที่นี้ในสิ่งที่ลูกจะเปลี่ยนลูกเปลี่ยนพื้นหลังมัน พื้นหลังมันแล้วแต่ลูกเลยนะ ตามสบายเลยลูกจะเปลี่ยนแบบไหนนะคะ ต้องการเพิ่มลูกเล่นอะไรแล้วแต่ลูกเลย แปลว่า ขั้นตอนการนำเสนอมีแบบนี้ข้อมูลการนำเสนอมีแบบนี้ ลูกไปเปลี่ยนเองได้ เคนะ ถ้าไม่มีอะไรสงสัยกูจะให้ทำนะ หาดูเอาโทรศัพท์ของนักเรียนขึ้นมานะคะเดี๋ยวครูส่งลิงค์เข้าไปในโทรศัพท์ของลูก ฮัลโหลลูกค้าดูก่อนนะ ปลาหน้าสารบัญ มีใครถึงหน้านี้แล้วบ้าง 2-3 กลุ่ม หน้านี้เหมือนเดิมนะคะ เบนซ์ด้วยสะกิดไปให้ครูหน่อยลูก ดูดูก่อนนะคะลูกค้าทำหน้าปกหน้า 1 หน้า 2 เรียบร้อยแล้วนะคะ ปีนี้หน้า 3 คำเหมือนกันนะคะ หน้าที่ 4 สิ่งที่ลูกจะต้องเปลี่ยนคือสีดำในลูกที่ครู เปลี่ยนเป็นสีให้แล้วนะสีดำเนี่ย ต้องตรงกับหัวข้อหน้าปกนะคะ ของอุ้มลูกนะ พิมพ์ตรงหน้าปกอ่ะ เรื่องมาค่ะ สีดำไม่เอาออกแล้วก็เอาหน้าปกของลูกน่ะ เรื่องที่ลูกศึกษานะคะ ว่าแต่ละกลุ่มเรื่องจะต่างกันเอาเรื่องในหน้าปกมาพิมพ์ลงไปตรงนี้นะคะ ฐานะ เสร็จแล้วมาหน้านี้เหมือนเดิมนะคะ ทำเหมือนเดิม อันนี้ก็เหมือนเดิม เหมือนเดิมหมดเลยยกเว้นหน้านี้ หน้านี้วิธีการเก็บตัวอย่าง ลูกจะต้องเลือกใบมะนาวจากตรงไหน ข้อ 2 นะคะ วันนี้พ่อนี้ลูก แม่ตามไหนแก้ตามตำแหน่งตำแหน่งที่ลูกไปเก็บมาในแต่ละกลุ่ม มันจะต้องต่างกันนะคะพรุ่งนี้นะสีดำตรงนี้น่ะ ตำแหน่งมันจะต้องต่างกันก็คือข้อมูลของใครเก็บมาจากตำแหน่งไหนนะคะ ระยะที่เท่าไหร่ลูกเอาไปแก้ให้มันตรงกันกับของลูกนะคะ แล้วไปงานตัวนี้มีอยู่ 2 ใบ รูปถ่ายรูปแล้วก็คือภาพตัวอย่างจริงที่ลูกติดลงไปแล้วก็บันทึกข้อมูลนะ เอาสายลงมาเลย ทำต่อได้เลยนะคะ ทำต่อได้เลยค่ะ หาลูกค้าคณิตศาสตร์วันนี้หมดแล้วนะคะ มีเวลาเหลืออีก 2 ชั่วโมงนะคะที่เรียนวิชาสวนพฤกษศาสตร์โรงเรียนวันนี้ลูกให้ลูกทำตัวนี้ นั่งทำให้เสร็จนะคะจนถึงเที่ยงค่อยไปทานข้าวโอเคไหม วันนี้ชั่วโมงพี่หล้าหมดแล้วนะคะทุกคนสวัสดีขอบคุณที่ราบด้วยนะคะ ขอบคุณมาก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ค33102 คณิตศาสตร์ ม.6 (เช้า) 050267</dc:title>
  <dc:creator/>
  <cp:keywords/>
  <dcterms:created xsi:type="dcterms:W3CDTF">2024-02-05T03:35:22Z</dcterms:created>
  <dcterms:modified xsi:type="dcterms:W3CDTF">2024-02-05T03:3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5 กุมภาพันธ์ 2567 เวลา 08.30 น.</vt:lpwstr>
  </property>
  <property fmtid="{D5CDD505-2E9C-101B-9397-08002B2CF9AE}" pid="3" name="subtitle">
    <vt:lpwstr/>
  </property>
</Properties>
</file>